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10F3AE" w14:textId="77777777" w:rsidR="00B262C6" w:rsidRPr="00462F8F" w:rsidRDefault="00462F8F">
      <w:pPr>
        <w:rPr>
          <w:b/>
        </w:rPr>
      </w:pPr>
      <w:r w:rsidRPr="00462F8F">
        <w:rPr>
          <w:b/>
        </w:rPr>
        <w:t xml:space="preserve">Protocol for updating </w:t>
      </w:r>
      <w:r>
        <w:rPr>
          <w:b/>
        </w:rPr>
        <w:t xml:space="preserve">data for </w:t>
      </w:r>
      <w:r w:rsidRPr="00462F8F">
        <w:rPr>
          <w:b/>
        </w:rPr>
        <w:t>the enigmahpai shiny app</w:t>
      </w:r>
    </w:p>
    <w:p w14:paraId="32613EFE" w14:textId="77777777" w:rsidR="008407EE" w:rsidRDefault="008407EE" w:rsidP="008407EE">
      <w:r>
        <w:t xml:space="preserve">All files are shared in the Teams folder: </w:t>
      </w:r>
      <w:hyperlink r:id="rId8" w:history="1">
        <w:r>
          <w:rPr>
            <w:rStyle w:val="Hyperlink"/>
          </w:rPr>
          <w:t>ENIGMA_app</w:t>
        </w:r>
      </w:hyperlink>
      <w:r>
        <w:t>.</w:t>
      </w:r>
      <w:r>
        <w:rPr>
          <w:rStyle w:val="FootnoteReference"/>
        </w:rPr>
        <w:footnoteReference w:id="1"/>
      </w:r>
    </w:p>
    <w:p w14:paraId="57BA5596" w14:textId="77777777" w:rsidR="00462F8F" w:rsidRDefault="00462F8F" w:rsidP="00462F8F">
      <w:pPr>
        <w:pStyle w:val="ListParagraph"/>
        <w:numPr>
          <w:ilvl w:val="0"/>
          <w:numId w:val="1"/>
        </w:numPr>
      </w:pPr>
      <w:r>
        <w:t xml:space="preserve">Download the newest WOAH-WAHIS data from the sharepoint website (only accessible with permission): </w:t>
      </w:r>
      <w:r w:rsidRPr="00462F8F">
        <w:t>https://oieoffice365.sharepoint.com/sites/PeriodicaldataextractionsOIE-WAHIS</w:t>
      </w:r>
    </w:p>
    <w:p w14:paraId="227247FE" w14:textId="57501FE7" w:rsidR="00462F8F" w:rsidRDefault="00462F8F" w:rsidP="00462F8F">
      <w:pPr>
        <w:pStyle w:val="ListParagraph"/>
        <w:numPr>
          <w:ilvl w:val="0"/>
          <w:numId w:val="1"/>
        </w:numPr>
      </w:pPr>
      <w:r>
        <w:t xml:space="preserve">Run the latest version of the pre-formatting code in R. It is located in the </w:t>
      </w:r>
      <w:hyperlink r:id="rId9" w:history="1">
        <w:r w:rsidRPr="00462F8F">
          <w:rPr>
            <w:rStyle w:val="Hyperlink"/>
          </w:rPr>
          <w:t>Teams folder</w:t>
        </w:r>
      </w:hyperlink>
      <w:r>
        <w:t>. The current version is called “</w:t>
      </w:r>
      <w:r w:rsidR="005D4AE6" w:rsidRPr="005D4AE6">
        <w:t>formatting_code_24102024</w:t>
      </w:r>
      <w:r>
        <w:t>.R”</w:t>
      </w:r>
    </w:p>
    <w:p w14:paraId="15408F5A" w14:textId="77777777" w:rsidR="00864DFC" w:rsidRDefault="00462F8F" w:rsidP="00864DFC">
      <w:pPr>
        <w:pStyle w:val="ListParagraph"/>
        <w:numPr>
          <w:ilvl w:val="0"/>
          <w:numId w:val="1"/>
        </w:numPr>
      </w:pPr>
      <w:r>
        <w:t>The code will generate an “.car” file. Push</w:t>
      </w:r>
      <w:r w:rsidR="008407EE">
        <w:t xml:space="preserve"> this file to the github folder: </w:t>
      </w:r>
    </w:p>
    <w:p w14:paraId="68C82C63" w14:textId="77777777" w:rsidR="00462F8F" w:rsidRDefault="00864DFC" w:rsidP="00864DFC">
      <w:pPr>
        <w:pStyle w:val="ListParagraph"/>
      </w:pPr>
      <w:r>
        <w:t>“</w:t>
      </w:r>
      <w:r w:rsidRPr="00864DFC">
        <w:t>GitHub/ku-awdc.github.io/ENIGMA2023/</w:t>
      </w:r>
      <w:r>
        <w:t>”</w:t>
      </w:r>
    </w:p>
    <w:p w14:paraId="625BB0BF" w14:textId="77777777" w:rsidR="00462F8F" w:rsidRDefault="00817EF4" w:rsidP="00462F8F">
      <w:pPr>
        <w:pStyle w:val="ListParagraph"/>
        <w:numPr>
          <w:ilvl w:val="0"/>
          <w:numId w:val="1"/>
        </w:numPr>
      </w:pPr>
      <w:r>
        <w:t>The Shiny app should now be updated.</w:t>
      </w:r>
    </w:p>
    <w:p w14:paraId="729886F8" w14:textId="77777777" w:rsidR="00462F8F" w:rsidRDefault="00462F8F" w:rsidP="00F52FE2"/>
    <w:sectPr w:rsidR="00462F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DB291E" w14:textId="77777777" w:rsidR="00233C16" w:rsidRDefault="00233C16" w:rsidP="008407EE">
      <w:pPr>
        <w:spacing w:after="0" w:line="240" w:lineRule="auto"/>
      </w:pPr>
      <w:r>
        <w:separator/>
      </w:r>
    </w:p>
  </w:endnote>
  <w:endnote w:type="continuationSeparator" w:id="0">
    <w:p w14:paraId="200122CD" w14:textId="77777777" w:rsidR="00233C16" w:rsidRDefault="00233C16" w:rsidP="00840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B648FE" w14:textId="77777777" w:rsidR="00233C16" w:rsidRDefault="00233C16" w:rsidP="008407EE">
      <w:pPr>
        <w:spacing w:after="0" w:line="240" w:lineRule="auto"/>
      </w:pPr>
      <w:r>
        <w:separator/>
      </w:r>
    </w:p>
  </w:footnote>
  <w:footnote w:type="continuationSeparator" w:id="0">
    <w:p w14:paraId="202DED3A" w14:textId="77777777" w:rsidR="00233C16" w:rsidRDefault="00233C16" w:rsidP="008407EE">
      <w:pPr>
        <w:spacing w:after="0" w:line="240" w:lineRule="auto"/>
      </w:pPr>
      <w:r>
        <w:continuationSeparator/>
      </w:r>
    </w:p>
  </w:footnote>
  <w:footnote w:id="1">
    <w:p w14:paraId="54AC5DA7" w14:textId="77777777" w:rsidR="008407EE" w:rsidRDefault="008407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1A7ECC">
          <w:rPr>
            <w:rStyle w:val="Hyperlink"/>
          </w:rPr>
          <w:t>https://alumni.sharepoint.com/:f:/r/sites/UCPH_ENIGMA-AvianInfluenzaProject/Shared%20Documents/General/ENIGMA_app?csf=1&amp;web=1&amp;e=uOBWq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F25F8A"/>
    <w:multiLevelType w:val="hybridMultilevel"/>
    <w:tmpl w:val="59E4D77C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77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sDQyNzI0NDIxMTBX0lEKTi0uzszPAykwrAUAs2BDICwAAAA="/>
  </w:docVars>
  <w:rsids>
    <w:rsidRoot w:val="00462F8F"/>
    <w:rsid w:val="001D2084"/>
    <w:rsid w:val="00233C16"/>
    <w:rsid w:val="00462F8F"/>
    <w:rsid w:val="004D77FA"/>
    <w:rsid w:val="005874D5"/>
    <w:rsid w:val="005D4AE6"/>
    <w:rsid w:val="00817EF4"/>
    <w:rsid w:val="008407EE"/>
    <w:rsid w:val="00864DFC"/>
    <w:rsid w:val="00B262C6"/>
    <w:rsid w:val="00E03AA4"/>
    <w:rsid w:val="00F52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DCDFA"/>
  <w15:chartTrackingRefBased/>
  <w15:docId w15:val="{A6F4E244-CD66-4C35-8E10-E2A01E38E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F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F8F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07E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0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07E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umni.sharepoint.com/:f:/r/sites/UCPH_ENIGMA-AvianInfluenzaProject/Shared%20Documents/General/ENIGMA_app?csf=1&amp;web=1&amp;e=uOBWq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lumni.sharepoint.com/:f:/r/sites/UCPH_ENIGMA-AvianInfluenzaProject/Shared%20Documents/General/ENIGMA_app?csf=1&amp;web=1&amp;e=TAdi75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lumni.sharepoint.com/:f:/r/sites/UCPH_ENIGMA-AvianInfluenzaProject/Shared%20Documents/General/ENIGMA_app?csf=1&amp;web=1&amp;e=uOBWq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9BA83-1B5D-4889-B9EA-B73BAEEDB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20</Words>
  <Characters>771</Characters>
  <Application>Microsoft Office Word</Application>
  <DocSecurity>0</DocSecurity>
  <Lines>1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ND - KU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Thure Kirkeby</dc:creator>
  <cp:keywords/>
  <dc:description/>
  <cp:lastModifiedBy>Lene Jung Kjær</cp:lastModifiedBy>
  <cp:revision>6</cp:revision>
  <dcterms:created xsi:type="dcterms:W3CDTF">2023-11-16T11:54:00Z</dcterms:created>
  <dcterms:modified xsi:type="dcterms:W3CDTF">2024-12-1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